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89256" w14:textId="77777777" w:rsidR="002B6C02" w:rsidRDefault="002B6C02" w:rsidP="002B6C02">
      <w:pPr>
        <w:contextualSpacing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>Mission Senior Secondary</w:t>
      </w:r>
    </w:p>
    <w:p w14:paraId="5C12EEDE" w14:textId="49DDBD2B" w:rsidR="002B6C02" w:rsidRDefault="002B6C02" w:rsidP="002B6C02">
      <w:pPr>
        <w:contextualSpacing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>West Heights PAC Scholarship</w:t>
      </w:r>
    </w:p>
    <w:p w14:paraId="5D629DC7" w14:textId="77777777" w:rsidR="002B6C02" w:rsidRDefault="002B6C02" w:rsidP="002B6C02">
      <w:pPr>
        <w:rPr>
          <w:rFonts w:ascii="Arial" w:hAnsi="Arial" w:cs="Arial"/>
          <w:sz w:val="40"/>
          <w:szCs w:val="40"/>
        </w:rPr>
      </w:pPr>
    </w:p>
    <w:p w14:paraId="2B4BC10C" w14:textId="77777777" w:rsidR="002B6C02" w:rsidRDefault="002B6C02" w:rsidP="002B6C02">
      <w:pPr>
        <w:spacing w:line="360" w:lineRule="auto"/>
        <w:contextualSpacing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ame:</w:t>
      </w:r>
    </w:p>
    <w:p w14:paraId="1439B677" w14:textId="77777777" w:rsidR="002B6C02" w:rsidRDefault="002B6C02" w:rsidP="002B6C02">
      <w:pPr>
        <w:spacing w:line="360" w:lineRule="auto"/>
        <w:contextualSpacing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_______________________________</w:t>
      </w:r>
    </w:p>
    <w:p w14:paraId="0519A330" w14:textId="77777777" w:rsidR="002B6C02" w:rsidRDefault="002B6C02" w:rsidP="002B6C02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Post-Secondary Plans: </w:t>
      </w:r>
    </w:p>
    <w:p w14:paraId="43962581" w14:textId="77777777" w:rsidR="002B6C02" w:rsidRDefault="002B6C02" w:rsidP="002B6C02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_________________________________________________________</w:t>
      </w:r>
    </w:p>
    <w:p w14:paraId="7229A120" w14:textId="77777777" w:rsidR="002B6C02" w:rsidRDefault="002B6C02" w:rsidP="002B6C02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areer Goal: ____________________________________________________________</w:t>
      </w:r>
    </w:p>
    <w:p w14:paraId="42172B9B" w14:textId="733C3246" w:rsidR="002B6C02" w:rsidRDefault="002B6C02" w:rsidP="002B6C02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How many years did you attend West Heights Elementary (3 year minimum to qualify)? </w:t>
      </w:r>
    </w:p>
    <w:p w14:paraId="0DF0B134" w14:textId="77777777" w:rsidR="002B6C02" w:rsidRDefault="002B6C02" w:rsidP="002B6C02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_________________________________________________________</w:t>
      </w:r>
    </w:p>
    <w:p w14:paraId="65CACDD6" w14:textId="77777777" w:rsidR="002B6C02" w:rsidRDefault="002B6C02" w:rsidP="002B6C02">
      <w:pPr>
        <w:jc w:val="left"/>
        <w:rPr>
          <w:rFonts w:ascii="Arial" w:hAnsi="Arial" w:cs="Arial"/>
          <w:sz w:val="28"/>
          <w:szCs w:val="28"/>
        </w:rPr>
      </w:pPr>
    </w:p>
    <w:p w14:paraId="3047828E" w14:textId="77777777" w:rsidR="002B6C02" w:rsidRDefault="002B6C02" w:rsidP="002B6C02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nclude the following with this application form:</w:t>
      </w:r>
    </w:p>
    <w:p w14:paraId="42684612" w14:textId="77777777" w:rsidR="002B6C02" w:rsidRDefault="002B6C02" w:rsidP="002B6C02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utobiographical essay outlining what the bursary will be used for, future plans for next year(1 page only please)</w:t>
      </w:r>
    </w:p>
    <w:p w14:paraId="3554FB21" w14:textId="77777777" w:rsidR="002B6C02" w:rsidRDefault="002B6C02" w:rsidP="002B6C02">
      <w:pPr>
        <w:pStyle w:val="ListParagraph"/>
        <w:jc w:val="left"/>
        <w:rPr>
          <w:rFonts w:ascii="Arial" w:hAnsi="Arial" w:cs="Arial"/>
          <w:sz w:val="28"/>
          <w:szCs w:val="28"/>
        </w:rPr>
      </w:pPr>
    </w:p>
    <w:p w14:paraId="1832EB9F" w14:textId="77777777" w:rsidR="002B6C02" w:rsidRPr="00FC0C27" w:rsidRDefault="002B6C02" w:rsidP="002B6C02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List of accomplishments (including: awards, community service and volunteering)</w:t>
      </w:r>
    </w:p>
    <w:p w14:paraId="7485E2F0" w14:textId="77777777" w:rsidR="002B6C02" w:rsidRDefault="002B6C02" w:rsidP="002B6C02">
      <w:pPr>
        <w:pStyle w:val="ListParagraph"/>
        <w:jc w:val="left"/>
        <w:rPr>
          <w:rFonts w:ascii="Arial" w:hAnsi="Arial" w:cs="Arial"/>
          <w:sz w:val="28"/>
          <w:szCs w:val="28"/>
        </w:rPr>
      </w:pPr>
    </w:p>
    <w:p w14:paraId="4F600986" w14:textId="6761A71B" w:rsidR="002B6C02" w:rsidRDefault="002B6C02" w:rsidP="002B6C02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 personal reference letter</w:t>
      </w:r>
    </w:p>
    <w:p w14:paraId="5234DFD5" w14:textId="77777777" w:rsidR="002B6C02" w:rsidRPr="002B6C02" w:rsidRDefault="002B6C02" w:rsidP="002B6C02">
      <w:pPr>
        <w:pStyle w:val="ListParagraph"/>
        <w:rPr>
          <w:rFonts w:ascii="Arial" w:hAnsi="Arial" w:cs="Arial"/>
          <w:sz w:val="28"/>
          <w:szCs w:val="28"/>
        </w:rPr>
      </w:pPr>
    </w:p>
    <w:p w14:paraId="2854A46E" w14:textId="2175D3BE" w:rsidR="002B6C02" w:rsidRDefault="002B6C02" w:rsidP="002B6C02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Your transcript of grades</w:t>
      </w:r>
    </w:p>
    <w:p w14:paraId="325A28BB" w14:textId="77777777" w:rsidR="002B6C02" w:rsidRPr="00FC0C27" w:rsidRDefault="002B6C02" w:rsidP="002B6C02">
      <w:pPr>
        <w:pStyle w:val="ListParagraph"/>
        <w:rPr>
          <w:rFonts w:ascii="Arial" w:hAnsi="Arial" w:cs="Arial"/>
          <w:sz w:val="28"/>
          <w:szCs w:val="28"/>
        </w:rPr>
      </w:pPr>
    </w:p>
    <w:p w14:paraId="47D9599C" w14:textId="77777777" w:rsidR="002B6C02" w:rsidRDefault="002B6C02" w:rsidP="002B6C02">
      <w:pPr>
        <w:pStyle w:val="ListParagraph"/>
        <w:jc w:val="left"/>
        <w:rPr>
          <w:rFonts w:ascii="Arial" w:hAnsi="Arial" w:cs="Arial"/>
          <w:sz w:val="28"/>
          <w:szCs w:val="28"/>
        </w:rPr>
      </w:pPr>
    </w:p>
    <w:p w14:paraId="784FA10A" w14:textId="77777777" w:rsidR="002B6C02" w:rsidRPr="00FC0C27" w:rsidRDefault="002B6C02" w:rsidP="002B6C02">
      <w:pPr>
        <w:pStyle w:val="ListParagraph"/>
        <w:rPr>
          <w:rFonts w:ascii="Arial" w:hAnsi="Arial" w:cs="Arial"/>
          <w:sz w:val="28"/>
          <w:szCs w:val="28"/>
        </w:rPr>
      </w:pPr>
    </w:p>
    <w:p w14:paraId="21E20800" w14:textId="22061ADD" w:rsidR="002B6C02" w:rsidRDefault="002B6C02" w:rsidP="002B6C02">
      <w:pPr>
        <w:jc w:val="left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APPLICATION DEADLINE: </w:t>
      </w:r>
      <w:r>
        <w:rPr>
          <w:rFonts w:ascii="Arial" w:hAnsi="Arial" w:cs="Arial"/>
          <w:b/>
          <w:bCs/>
          <w:sz w:val="28"/>
          <w:szCs w:val="28"/>
        </w:rPr>
        <w:t xml:space="preserve">Friday, June </w:t>
      </w:r>
      <w:r w:rsidR="00CF1EFA">
        <w:rPr>
          <w:rFonts w:ascii="Arial" w:hAnsi="Arial" w:cs="Arial"/>
          <w:b/>
          <w:bCs/>
          <w:sz w:val="28"/>
          <w:szCs w:val="28"/>
        </w:rPr>
        <w:t>7</w:t>
      </w:r>
      <w:r w:rsidRPr="002B6C02">
        <w:rPr>
          <w:rFonts w:ascii="Arial" w:hAnsi="Arial" w:cs="Arial"/>
          <w:b/>
          <w:bCs/>
          <w:sz w:val="28"/>
          <w:szCs w:val="28"/>
          <w:vertAlign w:val="superscript"/>
        </w:rPr>
        <w:t>th</w:t>
      </w:r>
      <w:r>
        <w:rPr>
          <w:rFonts w:ascii="Arial" w:hAnsi="Arial" w:cs="Arial"/>
          <w:b/>
          <w:bCs/>
          <w:sz w:val="28"/>
          <w:szCs w:val="28"/>
        </w:rPr>
        <w:t xml:space="preserve"> by 3:00pm</w:t>
      </w:r>
    </w:p>
    <w:p w14:paraId="7759BC24" w14:textId="77777777" w:rsidR="002B6C02" w:rsidRDefault="002B6C02" w:rsidP="002B6C02">
      <w:pPr>
        <w:contextualSpacing/>
        <w:rPr>
          <w:rFonts w:ascii="Arial" w:hAnsi="Arial" w:cs="Arial"/>
          <w:b/>
          <w:sz w:val="28"/>
          <w:szCs w:val="28"/>
        </w:rPr>
      </w:pPr>
    </w:p>
    <w:p w14:paraId="492C4A4C" w14:textId="291975BB" w:rsidR="0009749E" w:rsidRDefault="002B6C02">
      <w:r>
        <w:rPr>
          <w:rFonts w:ascii="Arial" w:hAnsi="Arial" w:cs="Arial"/>
          <w:b/>
          <w:sz w:val="28"/>
          <w:szCs w:val="28"/>
        </w:rPr>
        <w:t>Please email your completed application to westheightspac2015@gmail.com</w:t>
      </w:r>
    </w:p>
    <w:sectPr w:rsidR="000974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2D052C"/>
    <w:multiLevelType w:val="hybridMultilevel"/>
    <w:tmpl w:val="125CA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35328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wNTI2MTcyNDM3MTFT0lEKTi0uzszPAykwrAUA0gMnxywAAAA="/>
  </w:docVars>
  <w:rsids>
    <w:rsidRoot w:val="002B6C02"/>
    <w:rsid w:val="0009749E"/>
    <w:rsid w:val="002B6C02"/>
    <w:rsid w:val="005113DD"/>
    <w:rsid w:val="00950AC9"/>
    <w:rsid w:val="00B139CA"/>
    <w:rsid w:val="00CD7D23"/>
    <w:rsid w:val="00CF1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C6C069"/>
  <w15:chartTrackingRefBased/>
  <w15:docId w15:val="{D0A60D5C-E937-4768-83D7-01D0983E4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6C02"/>
    <w:pPr>
      <w:spacing w:after="200" w:line="240" w:lineRule="auto"/>
      <w:jc w:val="center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6C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3</Words>
  <Characters>704</Characters>
  <Application>Microsoft Office Word</Application>
  <DocSecurity>0</DocSecurity>
  <Lines>5</Lines>
  <Paragraphs>1</Paragraphs>
  <ScaleCrop>false</ScaleCrop>
  <Company/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a Thompson</dc:creator>
  <cp:keywords/>
  <dc:description/>
  <cp:lastModifiedBy>Christina Coulson</cp:lastModifiedBy>
  <cp:revision>2</cp:revision>
  <dcterms:created xsi:type="dcterms:W3CDTF">2024-04-29T22:20:00Z</dcterms:created>
  <dcterms:modified xsi:type="dcterms:W3CDTF">2024-04-29T22:20:00Z</dcterms:modified>
</cp:coreProperties>
</file>